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0C6E8" w14:textId="77777777" w:rsidR="00BD1DD2" w:rsidRDefault="00BD1DD2">
      <w:r>
        <w:t>Slide notes:</w:t>
      </w:r>
    </w:p>
    <w:p w14:paraId="097228F2" w14:textId="4EE5C8F0" w:rsidR="00EE3158" w:rsidRDefault="00EE3158" w:rsidP="00EE3158">
      <w:r>
        <w:t>-Introduction</w:t>
      </w:r>
      <w:r w:rsidR="0060083C">
        <w:t xml:space="preserve"> (1-2)</w:t>
      </w:r>
    </w:p>
    <w:p w14:paraId="563D94C9" w14:textId="20777DE5" w:rsidR="00EE3158" w:rsidRDefault="00EE3158" w:rsidP="00EE3158">
      <w:r>
        <w:t>-Literature Review</w:t>
      </w:r>
      <w:r w:rsidR="0060083C">
        <w:t xml:space="preserve"> (1-2)</w:t>
      </w:r>
    </w:p>
    <w:p w14:paraId="47F6A447" w14:textId="6E23A855" w:rsidR="00EE3158" w:rsidRDefault="00EE3158" w:rsidP="00EE3158">
      <w:r>
        <w:t>-Aim and Objective</w:t>
      </w:r>
      <w:r w:rsidR="0060083C">
        <w:t xml:space="preserve"> 1</w:t>
      </w:r>
      <w:bookmarkStart w:id="0" w:name="_GoBack"/>
      <w:bookmarkEnd w:id="0"/>
    </w:p>
    <w:p w14:paraId="4A5E057D" w14:textId="1386A6D9" w:rsidR="00EE3158" w:rsidRDefault="00EE3158" w:rsidP="00EE3158">
      <w:r>
        <w:t>-Research Methodology</w:t>
      </w:r>
      <w:r w:rsidR="0060083C">
        <w:t xml:space="preserve"> (1-2)</w:t>
      </w:r>
    </w:p>
    <w:p w14:paraId="44131CCF" w14:textId="0BC2E7BF" w:rsidR="00EE3158" w:rsidRDefault="00EE3158" w:rsidP="00EE3158">
      <w:r>
        <w:t>-Results and Discussion</w:t>
      </w:r>
      <w:r w:rsidR="0060083C">
        <w:t xml:space="preserve"> (3-4)</w:t>
      </w:r>
    </w:p>
    <w:p w14:paraId="540A5B17" w14:textId="79C3C66D" w:rsidR="00EE3158" w:rsidRDefault="00EE3158" w:rsidP="00EE3158">
      <w:r>
        <w:t>-Conclusion &amp; Future Recommendation</w:t>
      </w:r>
      <w:r w:rsidR="0060083C">
        <w:t xml:space="preserve"> (1-2)</w:t>
      </w:r>
    </w:p>
    <w:p w14:paraId="589F34F7" w14:textId="77777777" w:rsidR="00EE3158" w:rsidRDefault="00EE3158" w:rsidP="00EE3158">
      <w:r>
        <w:t>10-15 slides</w:t>
      </w:r>
    </w:p>
    <w:p w14:paraId="0A43D7D7" w14:textId="33BA5C3D" w:rsidR="003A19D6" w:rsidRDefault="0060083C" w:rsidP="00EE3158">
      <w:r>
        <w:t xml:space="preserve"> (10-15 minutes, max 30 mins)</w:t>
      </w:r>
      <w:r w:rsidR="003A19D6">
        <w:br w:type="page"/>
      </w:r>
    </w:p>
    <w:p w14:paraId="35ED55ED" w14:textId="77777777" w:rsidR="003A19D6" w:rsidRDefault="003A19D6">
      <w:r>
        <w:lastRenderedPageBreak/>
        <w:br w:type="page"/>
      </w:r>
    </w:p>
    <w:p w14:paraId="58CE9DFA" w14:textId="67BC17E3" w:rsidR="00D819AF" w:rsidRDefault="008924D8">
      <w:r>
        <w:lastRenderedPageBreak/>
        <w:t>Notes for final submission – MSc</w:t>
      </w:r>
    </w:p>
    <w:p w14:paraId="484F2619" w14:textId="6DF900FE" w:rsidR="008924D8" w:rsidRDefault="008924D8">
      <w:r>
        <w:t>Chapter 4: Analysis</w:t>
      </w:r>
      <w:r>
        <w:br/>
      </w:r>
      <w:r w:rsidRPr="009C4FDC">
        <w:rPr>
          <w:highlight w:val="green"/>
        </w:rPr>
        <w:t>20 pages</w:t>
      </w:r>
    </w:p>
    <w:p w14:paraId="71C286E2" w14:textId="3C2E6548" w:rsidR="008924D8" w:rsidRDefault="008924D8">
      <w:r>
        <w:t>Chapter 5: Results and Discussions</w:t>
      </w:r>
      <w:r>
        <w:br/>
      </w:r>
      <w:r w:rsidR="007B1940">
        <w:t>1</w:t>
      </w:r>
      <w:r>
        <w:t>5 pages</w:t>
      </w:r>
    </w:p>
    <w:p w14:paraId="3F7BAB66" w14:textId="736FC4E4" w:rsidR="008924D8" w:rsidRDefault="008924D8">
      <w:r>
        <w:t>Chapter 6: Conclusions and Recommendations</w:t>
      </w:r>
      <w:r>
        <w:br/>
        <w:t>3-6 pages</w:t>
      </w:r>
    </w:p>
    <w:p w14:paraId="21E1664D" w14:textId="44E98CA5" w:rsidR="008924D8" w:rsidRDefault="00FA5C5A">
      <w:r w:rsidRPr="00FA5C5A">
        <w:drawing>
          <wp:inline distT="0" distB="0" distL="0" distR="0" wp14:anchorId="33C63DF2" wp14:editId="38CDA96D">
            <wp:extent cx="6858000" cy="3887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56BCF" w14:textId="06C5C430" w:rsidR="00FA5C5A" w:rsidRDefault="00FA5C5A"/>
    <w:p w14:paraId="4ADCA7A1" w14:textId="77777777" w:rsidR="00FA5C5A" w:rsidRDefault="00FA5C5A">
      <w:r>
        <w:br w:type="page"/>
      </w:r>
    </w:p>
    <w:p w14:paraId="6C040CB3" w14:textId="24C8EA99" w:rsidR="00FA5C5A" w:rsidRDefault="00FA5C5A">
      <w:r>
        <w:lastRenderedPageBreak/>
        <w:t>CHAPTER 4</w:t>
      </w:r>
    </w:p>
    <w:p w14:paraId="2EC32A83" w14:textId="0E17A03C" w:rsidR="00FA5C5A" w:rsidRDefault="00FA5C5A">
      <w:r w:rsidRPr="00FA5C5A">
        <w:drawing>
          <wp:inline distT="0" distB="0" distL="0" distR="0" wp14:anchorId="389547BB" wp14:editId="51EDA467">
            <wp:extent cx="5849166" cy="5087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508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AE1FB" w14:textId="390D9121" w:rsidR="00FA5C5A" w:rsidRDefault="00FA5C5A">
      <w:r>
        <w:br w:type="page"/>
      </w:r>
      <w:r w:rsidR="00C35F45" w:rsidRPr="00C35F45">
        <w:lastRenderedPageBreak/>
        <w:drawing>
          <wp:inline distT="0" distB="0" distL="0" distR="0" wp14:anchorId="58856977" wp14:editId="112BE934">
            <wp:extent cx="5239481" cy="2486372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762F2" w14:textId="3521F0C9" w:rsidR="00FA5C5A" w:rsidRDefault="00FA5C5A">
      <w:r>
        <w:t>CHAPTER 5</w:t>
      </w:r>
    </w:p>
    <w:p w14:paraId="721F2350" w14:textId="5CC5D13C" w:rsidR="00FA5C5A" w:rsidRDefault="00FA5C5A">
      <w:r w:rsidRPr="00FA5C5A">
        <w:drawing>
          <wp:inline distT="0" distB="0" distL="0" distR="0" wp14:anchorId="39626986" wp14:editId="02B7B5CB">
            <wp:extent cx="6858000" cy="50082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00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8D63F" w14:textId="3E39F4DF" w:rsidR="00FA5C5A" w:rsidRDefault="00FA5C5A">
      <w:r w:rsidRPr="00FA5C5A">
        <w:lastRenderedPageBreak/>
        <w:drawing>
          <wp:inline distT="0" distB="0" distL="0" distR="0" wp14:anchorId="4C380231" wp14:editId="37C93D1B">
            <wp:extent cx="6858000" cy="24898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8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F477" w14:textId="1F8EEED5" w:rsidR="00FA5C5A" w:rsidRDefault="00FA5C5A">
      <w:r w:rsidRPr="00FA5C5A">
        <w:drawing>
          <wp:inline distT="0" distB="0" distL="0" distR="0" wp14:anchorId="1FA7DA4D" wp14:editId="4F30D602">
            <wp:extent cx="6858000" cy="38500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D2EA1" w14:textId="05FD7AF8" w:rsidR="00FA5C5A" w:rsidRDefault="00FA5C5A">
      <w:r>
        <w:t>Order of writing</w:t>
      </w:r>
    </w:p>
    <w:p w14:paraId="6863211B" w14:textId="24E040AC" w:rsidR="00FA5C5A" w:rsidRDefault="00FA5C5A">
      <w:r w:rsidRPr="00FA5C5A">
        <w:lastRenderedPageBreak/>
        <w:drawing>
          <wp:inline distT="0" distB="0" distL="0" distR="0" wp14:anchorId="4A1DC5F3" wp14:editId="06B49586">
            <wp:extent cx="6858000" cy="51473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7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33377" w14:textId="63DFCD6D" w:rsidR="00C25214" w:rsidRDefault="00C25214">
      <w:r>
        <w:br w:type="page"/>
      </w:r>
    </w:p>
    <w:p w14:paraId="1BD8ADC2" w14:textId="64C726E9" w:rsidR="008924D8" w:rsidRDefault="00792496">
      <w:r>
        <w:lastRenderedPageBreak/>
        <w:t>Cam studio</w:t>
      </w:r>
    </w:p>
    <w:p w14:paraId="472CB254" w14:textId="083128F8" w:rsidR="00792496" w:rsidRDefault="00792496">
      <w:r>
        <w:t>15 mins</w:t>
      </w:r>
    </w:p>
    <w:p w14:paraId="60FD65DE" w14:textId="4336891D" w:rsidR="00D53CB1" w:rsidRDefault="00D53CB1">
      <w:r>
        <w:t>Revise abstract and title after finishing thesis</w:t>
      </w:r>
    </w:p>
    <w:sectPr w:rsidR="00D53CB1" w:rsidSect="008924D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283132"/>
    <w:multiLevelType w:val="hybridMultilevel"/>
    <w:tmpl w:val="4418CFD4"/>
    <w:lvl w:ilvl="0" w:tplc="3646636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BE6D0F"/>
    <w:multiLevelType w:val="hybridMultilevel"/>
    <w:tmpl w:val="4C7200E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9E60B6"/>
    <w:multiLevelType w:val="hybridMultilevel"/>
    <w:tmpl w:val="4E0CA6F4"/>
    <w:lvl w:ilvl="0" w:tplc="49664BF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3DC2CAC"/>
    <w:multiLevelType w:val="hybridMultilevel"/>
    <w:tmpl w:val="285E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0E2894"/>
    <w:multiLevelType w:val="hybridMultilevel"/>
    <w:tmpl w:val="C810AB0E"/>
    <w:lvl w:ilvl="0" w:tplc="49664BF8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DU0MTAzMTMyNDFR0lEKTi0uzszPAykwqgUAf/hBhywAAAA="/>
  </w:docVars>
  <w:rsids>
    <w:rsidRoot w:val="008F5B43"/>
    <w:rsid w:val="000F0DE4"/>
    <w:rsid w:val="001138DC"/>
    <w:rsid w:val="003A19D6"/>
    <w:rsid w:val="004A2F0F"/>
    <w:rsid w:val="0060083C"/>
    <w:rsid w:val="0066736B"/>
    <w:rsid w:val="00792496"/>
    <w:rsid w:val="007B1940"/>
    <w:rsid w:val="008924D8"/>
    <w:rsid w:val="008B7C19"/>
    <w:rsid w:val="008F5B43"/>
    <w:rsid w:val="009C4FDC"/>
    <w:rsid w:val="00BD1DD2"/>
    <w:rsid w:val="00BD1F71"/>
    <w:rsid w:val="00C25214"/>
    <w:rsid w:val="00C35F45"/>
    <w:rsid w:val="00D53CB1"/>
    <w:rsid w:val="00D819AF"/>
    <w:rsid w:val="00E472E2"/>
    <w:rsid w:val="00EC317B"/>
    <w:rsid w:val="00EE3158"/>
    <w:rsid w:val="00EF0F49"/>
    <w:rsid w:val="00FA5C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848BF"/>
  <w15:chartTrackingRefBased/>
  <w15:docId w15:val="{9F674CD5-38DA-4CFA-8EA7-20E7A7DBA1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D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9</TotalTime>
  <Pages>8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8</cp:revision>
  <dcterms:created xsi:type="dcterms:W3CDTF">2021-04-21T18:58:00Z</dcterms:created>
  <dcterms:modified xsi:type="dcterms:W3CDTF">2021-05-29T21:15:00Z</dcterms:modified>
</cp:coreProperties>
</file>